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count_vowels(text)</w:t>
      </w:r>
    </w:p>
    <w:p>
      <w:pPr>
        <w:pStyle w:val="FirstParagraph"/>
      </w:pPr>
      <w:r>
        <w:rPr>
          <w:b/>
          <w:bCs/>
        </w:rPr>
        <w:t xml:space="preserve">count_vowels</w:t>
      </w:r>
      <w:r>
        <w:t xml:space="preserve">: The function of count_vowels is to calculate the total number of vowels within a given string in a case-insensitive manner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input string that will be scanned for vowel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defining a set 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all lowercase and uppercase English vowels (a, e, i, o, u, A, E, I, O, U). It then uses a generator expression to iterate through each character (</w:t>
      </w:r>
      <w:r>
        <w:rPr>
          <w:rStyle w:val="VerbatimChar"/>
        </w:rPr>
        <w:t xml:space="preserve">ch</w:t>
      </w:r>
      <w:r>
        <w:t xml:space="preserve">)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very character, it checks if that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If a character is found in the set, the generator yields the number 1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add up all the 1s produced by the generator, effectively counting the total number of vowels. This final sum is then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performs a case-insensitive count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explicitly includes both uppercase and lowercase vowel characters. Using a set for vowel lookup provides efficient character checking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count_vowels("Hello World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  <w:r>
        <w:t xml:space="preserve"> </w:t>
      </w:r>
      <w:r>
        <w:t xml:space="preserve">## FunctionDef pairwise_sum(numbers)</w:t>
      </w:r>
      <w:r>
        <w:t xml:space="preserve"> </w:t>
      </w:r>
      <w:r>
        <w:rPr>
          <w:b/>
          <w:bCs/>
        </w:rPr>
        <w:t xml:space="preserve">pairwise_sum</w:t>
      </w:r>
      <w:r>
        <w:t xml:space="preserve">: The function of pairwise_sum is to compute the sum of an iterable of numbers using the Kahan summation algorithm for improved numerical precision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numbers: An iterable containing float or int values to be summ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initializes two floating-point variables,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, to 0.0. It the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. Inside the loop, it first calculates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This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erm carries the error from the previous iteration’s summation. Next, it calculates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by adding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or the next iteration is then calculated by finding the difference between the new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the orig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n subtracting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is step effectively isolates the numerical error introduced by the addition. Finally,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 After the loop has processed all values, the function returns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implements the Kahan summation algorithm, which is designed to reduce the accumulation of floating-point errors that can occur when summing a sequence of numbers. It is more numerically stable than a simple iterative sum, especially for datasets with a large range of values or many element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pairwise_sum([1e10, 1.0, -1e10]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1.0</w:t>
      </w:r>
      <w:r>
        <w:t xml:space="preserve">.</w:t>
      </w:r>
      <w:r>
        <w:t xml:space="preserve"> </w:t>
      </w:r>
      <w:r>
        <w:t xml:space="preserve">## FunctionDef split_into_chunks(text, size)</w:t>
      </w:r>
      <w:r>
        <w:t xml:space="preserve"> </w:t>
      </w:r>
      <w:r>
        <w:rPr>
          <w:b/>
          <w:bCs/>
        </w:rPr>
        <w:t xml:space="preserve">split_into_chunks</w:t>
      </w:r>
      <w:r>
        <w:t xml:space="preserve">: The function of split_into_chunks is to split a given string into a tuple of smaller, fixed-size sub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string to be split into chunks.</w:t>
      </w:r>
      <w:r>
        <w:t xml:space="preserve"> </w:t>
      </w:r>
      <w:r>
        <w:t xml:space="preserve">· size: The integer length for each chunk. This value must be positive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hecks if the provid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positive numb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0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size must be positive”</w:t>
      </w:r>
      <w:r>
        <w:t xml:space="preserve">. 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slice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 that iterates through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ith a step equal 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creating substrings from the curren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. These substrings are then collected into a tuple and returned. The final substring in the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rgument is not a positive integer. The last chunk in the output tuple can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('abc', 'def', 'g'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7:16:58Z</dcterms:created>
  <dcterms:modified xsi:type="dcterms:W3CDTF">2025-10-14T07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